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995F15" w14:paraId="13DEFC19" w14:textId="77777777" w:rsidTr="005B39F1">
        <w:tc>
          <w:tcPr>
            <w:tcW w:w="2605" w:type="dxa"/>
          </w:tcPr>
          <w:p w14:paraId="22A56B04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TITLE:</w:t>
            </w:r>
          </w:p>
        </w:tc>
        <w:tc>
          <w:tcPr>
            <w:tcW w:w="6745" w:type="dxa"/>
            <w:shd w:val="clear" w:color="auto" w:fill="FFFFCC"/>
          </w:tcPr>
          <w:p w14:paraId="3F073DE9" w14:textId="1F28DE31" w:rsidR="00995F15" w:rsidRPr="00995F15" w:rsidRDefault="00CC2736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Microwave/Radio Frequency </w:t>
            </w:r>
            <w:r w:rsidR="00163774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(Electromagnetic) </w:t>
            </w: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Assisted Chemical Processing </w:t>
            </w:r>
          </w:p>
        </w:tc>
      </w:tr>
      <w:tr w:rsidR="00995F15" w:rsidRPr="007E43CB" w14:paraId="7365D68F" w14:textId="77777777" w:rsidTr="005B39F1">
        <w:tc>
          <w:tcPr>
            <w:tcW w:w="2605" w:type="dxa"/>
          </w:tcPr>
          <w:p w14:paraId="6C7A067F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205837EA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2FCD1737" w14:textId="77777777" w:rsidTr="005B39F1">
        <w:tc>
          <w:tcPr>
            <w:tcW w:w="2605" w:type="dxa"/>
          </w:tcPr>
          <w:p w14:paraId="24E521E3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EPARTMENT:</w:t>
            </w:r>
          </w:p>
        </w:tc>
        <w:tc>
          <w:tcPr>
            <w:tcW w:w="6745" w:type="dxa"/>
          </w:tcPr>
          <w:p w14:paraId="0551D7B6" w14:textId="77777777" w:rsidR="00995F15" w:rsidRP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.S. Department of Energy/National Energy Technology Laboratory (NETL)</w:t>
            </w:r>
          </w:p>
        </w:tc>
      </w:tr>
      <w:tr w:rsidR="00995F15" w:rsidRPr="007E43CB" w14:paraId="09FC59AB" w14:textId="77777777" w:rsidTr="005B39F1">
        <w:tc>
          <w:tcPr>
            <w:tcW w:w="2605" w:type="dxa"/>
          </w:tcPr>
          <w:p w14:paraId="6A00785D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2F166A64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1E63D07F" w14:textId="77777777" w:rsidTr="005B39F1">
        <w:tc>
          <w:tcPr>
            <w:tcW w:w="2605" w:type="dxa"/>
          </w:tcPr>
          <w:p w14:paraId="3108B8B5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NETL CONTACT:</w:t>
            </w:r>
          </w:p>
        </w:tc>
        <w:tc>
          <w:tcPr>
            <w:tcW w:w="6745" w:type="dxa"/>
            <w:shd w:val="clear" w:color="auto" w:fill="FFFFCC"/>
          </w:tcPr>
          <w:p w14:paraId="36A2CB73" w14:textId="4193485D" w:rsidR="00995F15" w:rsidRPr="00995F15" w:rsidRDefault="003937B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ark Smith</w:t>
            </w:r>
          </w:p>
        </w:tc>
      </w:tr>
      <w:tr w:rsidR="00995F15" w:rsidRPr="007E43CB" w14:paraId="5D1097AF" w14:textId="77777777" w:rsidTr="005B39F1">
        <w:tc>
          <w:tcPr>
            <w:tcW w:w="2605" w:type="dxa"/>
          </w:tcPr>
          <w:p w14:paraId="76426A2E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6CF062F1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21D2ED7A" w14:textId="77777777" w:rsidTr="005B39F1">
        <w:tc>
          <w:tcPr>
            <w:tcW w:w="2605" w:type="dxa"/>
          </w:tcPr>
          <w:p w14:paraId="6097F036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UTY LOCATION:</w:t>
            </w:r>
          </w:p>
        </w:tc>
        <w:tc>
          <w:tcPr>
            <w:tcW w:w="6745" w:type="dxa"/>
            <w:shd w:val="clear" w:color="auto" w:fill="FFFFCC"/>
          </w:tcPr>
          <w:p w14:paraId="3FE72713" w14:textId="6DA9FFEB" w:rsidR="00995F15" w:rsidRPr="00995F15" w:rsidRDefault="00CC2736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organtown, WV</w:t>
            </w:r>
          </w:p>
        </w:tc>
      </w:tr>
    </w:tbl>
    <w:p w14:paraId="33ED388A" w14:textId="77777777" w:rsidR="00995F15" w:rsidRPr="003E246F" w:rsidRDefault="00995F15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5"/>
        <w:gridCol w:w="361"/>
        <w:gridCol w:w="852"/>
        <w:gridCol w:w="361"/>
        <w:gridCol w:w="800"/>
        <w:gridCol w:w="355"/>
        <w:gridCol w:w="711"/>
        <w:gridCol w:w="355"/>
        <w:gridCol w:w="1514"/>
        <w:gridCol w:w="355"/>
        <w:gridCol w:w="986"/>
      </w:tblGrid>
      <w:tr w:rsidR="002F59B4" w14:paraId="0BBFC6BE" w14:textId="77777777" w:rsidTr="002F59B4">
        <w:tc>
          <w:tcPr>
            <w:tcW w:w="2756" w:type="dxa"/>
            <w:tcBorders>
              <w:right w:val="single" w:sz="4" w:space="0" w:color="auto"/>
            </w:tcBorders>
          </w:tcPr>
          <w:p w14:paraId="2E9ECA18" w14:textId="77777777" w:rsid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ACADEMIC LEVEL:</w:t>
            </w:r>
          </w:p>
        </w:tc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BBCAE5" w14:textId="2DCBCD16" w:rsidR="005B39F1" w:rsidRPr="005B39F1" w:rsidRDefault="00CC2736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63744D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h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71A841" w14:textId="7DE0C188" w:rsidR="005B39F1" w:rsidRPr="005B39F1" w:rsidRDefault="00163774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50B03C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85D9D9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030A76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B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3B52648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15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8A9B0F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ndergra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B6B4E83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988" w:type="dxa"/>
            <w:tcBorders>
              <w:left w:val="single" w:sz="4" w:space="0" w:color="auto"/>
            </w:tcBorders>
            <w:shd w:val="clear" w:color="auto" w:fill="auto"/>
          </w:tcPr>
          <w:p w14:paraId="0EAFDD0C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Faculty</w:t>
            </w:r>
          </w:p>
        </w:tc>
      </w:tr>
    </w:tbl>
    <w:p w14:paraId="57380F09" w14:textId="77777777" w:rsidR="003E246F" w:rsidRPr="005B39F1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3E246F" w14:paraId="01AAB9BF" w14:textId="77777777" w:rsidTr="005B39F1">
        <w:tc>
          <w:tcPr>
            <w:tcW w:w="2605" w:type="dxa"/>
          </w:tcPr>
          <w:p w14:paraId="1CA5A5F6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POSITION </w:t>
            </w:r>
          </w:p>
          <w:p w14:paraId="19DC921B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INFORMATION:</w:t>
            </w:r>
          </w:p>
        </w:tc>
        <w:tc>
          <w:tcPr>
            <w:tcW w:w="6745" w:type="dxa"/>
            <w:shd w:val="clear" w:color="auto" w:fill="FFFFCC"/>
          </w:tcPr>
          <w:p w14:paraId="3DDDD114" w14:textId="77777777"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1-year appointment; full time (40 hours per week) with the possibility of extension</w:t>
            </w:r>
          </w:p>
        </w:tc>
      </w:tr>
      <w:tr w:rsidR="003E246F" w:rsidRPr="007E43CB" w14:paraId="355997AD" w14:textId="77777777" w:rsidTr="005B39F1">
        <w:tc>
          <w:tcPr>
            <w:tcW w:w="2605" w:type="dxa"/>
          </w:tcPr>
          <w:p w14:paraId="0DA480D3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7AEEC71D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14:paraId="032E796E" w14:textId="77777777" w:rsidTr="00163774">
        <w:tc>
          <w:tcPr>
            <w:tcW w:w="2605" w:type="dxa"/>
          </w:tcPr>
          <w:p w14:paraId="491C904E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LOSING DATE:</w:t>
            </w:r>
          </w:p>
        </w:tc>
        <w:tc>
          <w:tcPr>
            <w:tcW w:w="6745" w:type="dxa"/>
            <w:shd w:val="clear" w:color="auto" w:fill="auto"/>
          </w:tcPr>
          <w:p w14:paraId="67D8CC9C" w14:textId="25A3ABF8" w:rsidR="003E246F" w:rsidRPr="00163774" w:rsidRDefault="00163774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163774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arch 1, 2019</w:t>
            </w:r>
          </w:p>
        </w:tc>
      </w:tr>
      <w:tr w:rsidR="003E246F" w:rsidRPr="007E43CB" w14:paraId="0C8E59A8" w14:textId="77777777" w:rsidTr="005B39F1">
        <w:tc>
          <w:tcPr>
            <w:tcW w:w="2605" w:type="dxa"/>
          </w:tcPr>
          <w:p w14:paraId="28F534FF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61FEF1C7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14:paraId="3B5ABFC0" w14:textId="77777777" w:rsidTr="005B39F1">
        <w:tc>
          <w:tcPr>
            <w:tcW w:w="2605" w:type="dxa"/>
          </w:tcPr>
          <w:p w14:paraId="4C1226E5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WHO MAY BE </w:t>
            </w:r>
          </w:p>
          <w:p w14:paraId="6F6B071D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ONSIDERED:</w:t>
            </w:r>
          </w:p>
        </w:tc>
        <w:tc>
          <w:tcPr>
            <w:tcW w:w="6745" w:type="dxa"/>
          </w:tcPr>
          <w:p w14:paraId="77FCE143" w14:textId="77777777"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sz w:val="24"/>
                <w:szCs w:val="24"/>
              </w:rPr>
              <w:t>United States Citizens, LPRs, &amp; Foreign Nationals with appropriate approval which includes F-1 OPT with EAD (STEM extension not valid), J-1 Exchange Visitor, and LPR with EAD</w:t>
            </w:r>
          </w:p>
        </w:tc>
      </w:tr>
    </w:tbl>
    <w:p w14:paraId="237AFEB2" w14:textId="77777777"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14:paraId="4089B341" w14:textId="77777777"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14:paraId="7DAE8E1D" w14:textId="77777777" w:rsid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SUMMARY:</w:t>
      </w:r>
    </w:p>
    <w:p w14:paraId="2C8EF602" w14:textId="77777777"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32FCD41" w14:textId="77777777" w:rsidR="00FC0CDA" w:rsidRDefault="00FC0CDA" w:rsidP="00FC0CDA">
      <w:pPr>
        <w:spacing w:after="0" w:line="240" w:lineRule="auto"/>
        <w:outlineLvl w:val="1"/>
        <w:rPr>
          <w:rFonts w:ascii="Times New Roman" w:hAnsi="Times New Roman" w:cs="Times New Roman"/>
          <w:sz w:val="24"/>
          <w:szCs w:val="24"/>
        </w:rPr>
      </w:pPr>
      <w:r w:rsidRPr="008D515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action Engineering</w:t>
      </w:r>
      <w:r w:rsidRPr="008D5152">
        <w:rPr>
          <w:rFonts w:ascii="Times New Roman" w:hAnsi="Times New Roman" w:cs="Times New Roman"/>
          <w:sz w:val="24"/>
          <w:szCs w:val="24"/>
        </w:rPr>
        <w:t xml:space="preserve"> Team at NETL is seeking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D5152">
        <w:rPr>
          <w:rFonts w:ascii="Times New Roman" w:hAnsi="Times New Roman" w:cs="Times New Roman"/>
          <w:sz w:val="24"/>
          <w:szCs w:val="24"/>
        </w:rPr>
        <w:t>post-doctoral or early career researc</w:t>
      </w:r>
      <w:r>
        <w:rPr>
          <w:rFonts w:ascii="Times New Roman" w:hAnsi="Times New Roman" w:cs="Times New Roman"/>
          <w:sz w:val="24"/>
          <w:szCs w:val="24"/>
        </w:rPr>
        <w:t>her with experience</w:t>
      </w:r>
      <w:r w:rsidRPr="008D5152">
        <w:rPr>
          <w:rFonts w:ascii="Times New Roman" w:hAnsi="Times New Roman" w:cs="Times New Roman"/>
          <w:sz w:val="24"/>
          <w:szCs w:val="24"/>
        </w:rPr>
        <w:t xml:space="preserve"> in microwave/RF (electromagnetic)-assisted chemical proces</w:t>
      </w:r>
      <w:r>
        <w:rPr>
          <w:rFonts w:ascii="Times New Roman" w:hAnsi="Times New Roman" w:cs="Times New Roman"/>
          <w:sz w:val="24"/>
          <w:szCs w:val="24"/>
        </w:rPr>
        <w:t>sing</w:t>
      </w:r>
      <w:r w:rsidRPr="008D5152">
        <w:rPr>
          <w:rFonts w:ascii="Times New Roman" w:hAnsi="Times New Roman" w:cs="Times New Roman"/>
          <w:sz w:val="24"/>
          <w:szCs w:val="24"/>
        </w:rPr>
        <w:t>. The candidate mus</w:t>
      </w:r>
      <w:r>
        <w:rPr>
          <w:rFonts w:ascii="Times New Roman" w:hAnsi="Times New Roman" w:cs="Times New Roman"/>
          <w:sz w:val="24"/>
          <w:szCs w:val="24"/>
        </w:rPr>
        <w:t>t possess significant fundamental knowledge and</w:t>
      </w:r>
      <w:r w:rsidRPr="008D5152">
        <w:rPr>
          <w:rFonts w:ascii="Times New Roman" w:hAnsi="Times New Roman" w:cs="Times New Roman"/>
          <w:sz w:val="24"/>
          <w:szCs w:val="24"/>
        </w:rPr>
        <w:t xml:space="preserve"> practical experience with state-of-the-art microwave system design and characterization for</w:t>
      </w:r>
      <w:r>
        <w:rPr>
          <w:rFonts w:ascii="Times New Roman" w:hAnsi="Times New Roman" w:cs="Times New Roman"/>
          <w:sz w:val="24"/>
          <w:szCs w:val="24"/>
        </w:rPr>
        <w:t xml:space="preserve"> microwave (MW) systems such as waveguides, antennas, etc</w:t>
      </w:r>
      <w:r w:rsidRPr="008D515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Hands on experience in electromagnetic field simulation such as interactions of electromagnetic waves with materials would be preferred</w:t>
      </w:r>
      <w:r w:rsidRPr="008D515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candidate must be well-versed in using microwave diagnostics techniques such as network analyzers, spectrum analyzers, oscilloscopes, etc. Candidate is not required to have chemistry or catalyst background.</w:t>
      </w:r>
    </w:p>
    <w:p w14:paraId="0BE22F67" w14:textId="77777777" w:rsidR="00FC0CDA" w:rsidRDefault="00FC0CDA" w:rsidP="00FC0CDA">
      <w:pPr>
        <w:spacing w:after="0" w:line="240" w:lineRule="auto"/>
        <w:outlineLvl w:val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412E66" w14:textId="576C30E5" w:rsidR="00FC0CDA" w:rsidRPr="008D5152" w:rsidRDefault="00FC0CDA" w:rsidP="00FC0CDA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D5152">
        <w:rPr>
          <w:rFonts w:ascii="Times New Roman" w:hAnsi="Times New Roman" w:cs="Times New Roman"/>
          <w:sz w:val="24"/>
          <w:szCs w:val="24"/>
        </w:rPr>
        <w:t>Processes based on alternat</w:t>
      </w:r>
      <w:r>
        <w:rPr>
          <w:rFonts w:ascii="Times New Roman" w:hAnsi="Times New Roman" w:cs="Times New Roman"/>
          <w:sz w:val="24"/>
          <w:szCs w:val="24"/>
        </w:rPr>
        <w:t>ive</w:t>
      </w:r>
      <w:r w:rsidRPr="008D5152">
        <w:rPr>
          <w:rFonts w:ascii="Times New Roman" w:hAnsi="Times New Roman" w:cs="Times New Roman"/>
          <w:sz w:val="24"/>
          <w:szCs w:val="24"/>
        </w:rPr>
        <w:t xml:space="preserve">-energy input such as MW and plasma are generating interest in many industrial applications. Recently, MW-assisted </w:t>
      </w:r>
      <w:r>
        <w:rPr>
          <w:rFonts w:ascii="Times New Roman" w:hAnsi="Times New Roman" w:cs="Times New Roman"/>
          <w:sz w:val="24"/>
          <w:szCs w:val="24"/>
        </w:rPr>
        <w:t xml:space="preserve">catalytic processes </w:t>
      </w:r>
      <w:r w:rsidRPr="008D5152">
        <w:rPr>
          <w:rFonts w:ascii="Times New Roman" w:hAnsi="Times New Roman" w:cs="Times New Roman"/>
          <w:sz w:val="24"/>
          <w:szCs w:val="24"/>
        </w:rPr>
        <w:t xml:space="preserve">have </w:t>
      </w:r>
      <w:r>
        <w:rPr>
          <w:rFonts w:ascii="Times New Roman" w:hAnsi="Times New Roman" w:cs="Times New Roman"/>
          <w:sz w:val="24"/>
          <w:szCs w:val="24"/>
        </w:rPr>
        <w:t>demonstrated</w:t>
      </w:r>
      <w:r w:rsidRPr="008D5152">
        <w:rPr>
          <w:rFonts w:ascii="Times New Roman" w:hAnsi="Times New Roman" w:cs="Times New Roman"/>
          <w:sz w:val="24"/>
          <w:szCs w:val="24"/>
        </w:rPr>
        <w:t xml:space="preserve"> significant </w:t>
      </w:r>
      <w:r w:rsidR="00163774">
        <w:rPr>
          <w:rFonts w:ascii="Times New Roman" w:hAnsi="Times New Roman" w:cs="Times New Roman"/>
          <w:sz w:val="24"/>
          <w:szCs w:val="24"/>
        </w:rPr>
        <w:t xml:space="preserve">potential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in several fossil energy-</w:t>
      </w:r>
      <w:r w:rsidRPr="008D5152">
        <w:rPr>
          <w:rFonts w:ascii="Times New Roman" w:hAnsi="Times New Roman" w:cs="Times New Roman"/>
          <w:sz w:val="24"/>
          <w:szCs w:val="24"/>
        </w:rPr>
        <w:t>related applications. Therefore, in addition to traditional cataly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5152">
        <w:rPr>
          <w:rFonts w:ascii="Times New Roman" w:hAnsi="Times New Roman" w:cs="Times New Roman"/>
          <w:sz w:val="24"/>
          <w:szCs w:val="24"/>
        </w:rPr>
        <w:t xml:space="preserve">-based processes, the </w:t>
      </w:r>
      <w:r>
        <w:rPr>
          <w:rFonts w:ascii="Times New Roman" w:hAnsi="Times New Roman" w:cs="Times New Roman"/>
          <w:sz w:val="24"/>
          <w:szCs w:val="24"/>
        </w:rPr>
        <w:t>Reaction Engineering</w:t>
      </w:r>
      <w:r w:rsidRPr="008D5152">
        <w:rPr>
          <w:rFonts w:ascii="Times New Roman" w:hAnsi="Times New Roman" w:cs="Times New Roman"/>
          <w:sz w:val="24"/>
          <w:szCs w:val="24"/>
        </w:rPr>
        <w:t xml:space="preserve"> Team is responsible for evaluating innovative processes </w:t>
      </w:r>
      <w:r>
        <w:rPr>
          <w:rFonts w:ascii="Times New Roman" w:hAnsi="Times New Roman" w:cs="Times New Roman"/>
          <w:sz w:val="24"/>
          <w:szCs w:val="24"/>
        </w:rPr>
        <w:t>using</w:t>
      </w:r>
      <w:r w:rsidRPr="008D5152">
        <w:rPr>
          <w:rFonts w:ascii="Times New Roman" w:hAnsi="Times New Roman" w:cs="Times New Roman"/>
          <w:sz w:val="24"/>
          <w:szCs w:val="24"/>
        </w:rPr>
        <w:t xml:space="preserve"> microwav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D5152">
        <w:rPr>
          <w:rFonts w:ascii="Times New Roman" w:hAnsi="Times New Roman" w:cs="Times New Roman"/>
          <w:sz w:val="24"/>
          <w:szCs w:val="24"/>
        </w:rPr>
        <w:t xml:space="preserve">, RF, and plasma for a wide range of fossil energy applications.  </w:t>
      </w:r>
      <w:r>
        <w:rPr>
          <w:rFonts w:ascii="Times New Roman" w:hAnsi="Times New Roman" w:cs="Times New Roman"/>
          <w:sz w:val="24"/>
          <w:szCs w:val="24"/>
        </w:rPr>
        <w:t xml:space="preserve">The team currently possesses significant expertise in heterogeneous catalysis and fuel conversion </w:t>
      </w:r>
      <w:proofErr w:type="gramStart"/>
      <w:r>
        <w:rPr>
          <w:rFonts w:ascii="Times New Roman" w:hAnsi="Times New Roman" w:cs="Times New Roman"/>
          <w:sz w:val="24"/>
          <w:szCs w:val="24"/>
        </w:rPr>
        <w:t>processes, 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ooks to broaden their capabilities and explore novel technologies that utilize the various interactions between EM fields and different materials. </w:t>
      </w:r>
      <w:r w:rsidRPr="008D515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elected candidate </w:t>
      </w:r>
      <w:r w:rsidRPr="008D5152">
        <w:rPr>
          <w:rFonts w:ascii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Pr="008D5152">
        <w:rPr>
          <w:rFonts w:ascii="Times New Roman" w:hAnsi="Times New Roman" w:cs="Times New Roman"/>
          <w:sz w:val="24"/>
          <w:szCs w:val="24"/>
        </w:rPr>
        <w:t xml:space="preserve">closely with the team as well as other researchers at NETL to understand the underlying mechanism of microwave-assisted catalytic reactions. </w:t>
      </w:r>
    </w:p>
    <w:p w14:paraId="029DF0CD" w14:textId="77777777" w:rsidR="00FC0CDA" w:rsidRPr="008D5152" w:rsidRDefault="00FC0CDA" w:rsidP="00FC0CDA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DD5EA96" w14:textId="77777777" w:rsidR="008D77D6" w:rsidRDefault="008D77D6" w:rsidP="00FC0CD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2B91C3" w14:textId="01928A72" w:rsidR="00FC0CDA" w:rsidRPr="008D5152" w:rsidRDefault="00FC0CDA" w:rsidP="00FC0CD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D5152">
        <w:rPr>
          <w:rFonts w:ascii="Times New Roman" w:eastAsia="Times New Roman" w:hAnsi="Times New Roman" w:cs="Times New Roman"/>
          <w:b/>
          <w:sz w:val="24"/>
          <w:szCs w:val="24"/>
        </w:rPr>
        <w:t>KEY REQUIREMENTS:</w:t>
      </w:r>
    </w:p>
    <w:p w14:paraId="190DC572" w14:textId="5AFB98B2" w:rsidR="00FC0CDA" w:rsidRDefault="00FC0CDA" w:rsidP="00FC0CD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D5152">
        <w:rPr>
          <w:rFonts w:ascii="Times New Roman" w:hAnsi="Times New Roman" w:cs="Times New Roman"/>
          <w:b/>
          <w:sz w:val="24"/>
          <w:szCs w:val="24"/>
        </w:rPr>
        <w:t>Preferred qualifications:</w:t>
      </w:r>
      <w:r w:rsidRPr="008D5152">
        <w:rPr>
          <w:rFonts w:ascii="Times New Roman" w:hAnsi="Times New Roman" w:cs="Times New Roman"/>
          <w:sz w:val="24"/>
          <w:szCs w:val="24"/>
        </w:rPr>
        <w:t xml:space="preserve">  A Ph.D. in Physics, </w:t>
      </w:r>
      <w:r>
        <w:rPr>
          <w:rFonts w:ascii="Times New Roman" w:hAnsi="Times New Roman" w:cs="Times New Roman"/>
          <w:sz w:val="24"/>
          <w:szCs w:val="24"/>
        </w:rPr>
        <w:t xml:space="preserve">Electrical Engineering, </w:t>
      </w:r>
      <w:r w:rsidRPr="008D5152">
        <w:rPr>
          <w:rFonts w:ascii="Times New Roman" w:hAnsi="Times New Roman" w:cs="Times New Roman"/>
          <w:sz w:val="24"/>
          <w:szCs w:val="24"/>
        </w:rPr>
        <w:t xml:space="preserve">Mechanical Engineering. The qualifications above plus hands-on experience </w:t>
      </w:r>
      <w:r>
        <w:rPr>
          <w:rFonts w:ascii="Times New Roman" w:hAnsi="Times New Roman" w:cs="Times New Roman"/>
          <w:sz w:val="24"/>
          <w:szCs w:val="24"/>
        </w:rPr>
        <w:t>in simulation, design and characterization of MW systems</w:t>
      </w:r>
      <w:r w:rsidRPr="008D5152">
        <w:rPr>
          <w:rFonts w:ascii="Times New Roman" w:hAnsi="Times New Roman" w:cs="Times New Roman"/>
          <w:sz w:val="24"/>
          <w:szCs w:val="24"/>
        </w:rPr>
        <w:t>.</w:t>
      </w:r>
    </w:p>
    <w:p w14:paraId="71B9D7A3" w14:textId="3C473094" w:rsidR="008D77D6" w:rsidRDefault="008D77D6" w:rsidP="008D77D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D515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Minimum qualifications:  </w:t>
      </w:r>
      <w:r w:rsidRPr="008D5152">
        <w:rPr>
          <w:rFonts w:ascii="Times New Roman" w:hAnsi="Times New Roman" w:cs="Times New Roman"/>
          <w:sz w:val="24"/>
          <w:szCs w:val="24"/>
        </w:rPr>
        <w:t xml:space="preserve">An M.S. in Physics, </w:t>
      </w:r>
      <w:r>
        <w:rPr>
          <w:rFonts w:ascii="Times New Roman" w:hAnsi="Times New Roman" w:cs="Times New Roman"/>
          <w:sz w:val="24"/>
          <w:szCs w:val="24"/>
        </w:rPr>
        <w:t xml:space="preserve">Electrical Engineering, </w:t>
      </w:r>
      <w:r w:rsidRPr="008D5152">
        <w:rPr>
          <w:rFonts w:ascii="Times New Roman" w:hAnsi="Times New Roman" w:cs="Times New Roman"/>
          <w:sz w:val="24"/>
          <w:szCs w:val="24"/>
        </w:rPr>
        <w:t xml:space="preserve">Mechanical Engineering, or a related field, with </w:t>
      </w:r>
      <w:r>
        <w:rPr>
          <w:rFonts w:ascii="Times New Roman" w:hAnsi="Times New Roman" w:cs="Times New Roman"/>
          <w:sz w:val="24"/>
          <w:szCs w:val="24"/>
        </w:rPr>
        <w:t>experience</w:t>
      </w:r>
      <w:r w:rsidRPr="008D5152">
        <w:rPr>
          <w:rFonts w:ascii="Times New Roman" w:hAnsi="Times New Roman" w:cs="Times New Roman"/>
          <w:sz w:val="24"/>
          <w:szCs w:val="24"/>
        </w:rPr>
        <w:t xml:space="preserve"> in microwave/RF (electromagnetic)</w:t>
      </w:r>
      <w:r>
        <w:rPr>
          <w:rFonts w:ascii="Times New Roman" w:hAnsi="Times New Roman" w:cs="Times New Roman"/>
          <w:sz w:val="24"/>
          <w:szCs w:val="24"/>
        </w:rPr>
        <w:t xml:space="preserve"> simulation, design and characterization of MW systems.</w:t>
      </w:r>
    </w:p>
    <w:p w14:paraId="121F761C" w14:textId="77777777" w:rsidR="008D77D6" w:rsidRPr="008D77D6" w:rsidRDefault="008D77D6" w:rsidP="008D77D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1DDD27" w14:textId="77777777" w:rsidR="008D77D6" w:rsidRPr="008D5152" w:rsidRDefault="008D77D6" w:rsidP="008D77D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607B6D" w14:textId="77777777" w:rsidR="008D77D6" w:rsidRPr="00E673C8" w:rsidRDefault="008D77D6" w:rsidP="008D77D6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HOW TO APPLY:</w:t>
      </w:r>
    </w:p>
    <w:p w14:paraId="286BFEBC" w14:textId="77777777" w:rsidR="008D77D6" w:rsidRPr="00DE775D" w:rsidRDefault="008D77D6" w:rsidP="008D77D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521828C5" w14:textId="77777777" w:rsidR="008D77D6" w:rsidRDefault="008D77D6" w:rsidP="008D77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Applicants should apply through the Oak Ridge Institute for Science and Educati</w:t>
      </w:r>
      <w:r>
        <w:rPr>
          <w:rFonts w:ascii="Times New Roman" w:eastAsia="Times New Roman" w:hAnsi="Times New Roman" w:cs="Times New Roman"/>
          <w:sz w:val="24"/>
          <w:szCs w:val="24"/>
        </w:rPr>
        <w:t>on (ORISE) program.  The ORISE p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rogram provides opportunities for undergraduate students, recent graduates, graduate students, postdoctoral resear</w:t>
      </w:r>
      <w:r>
        <w:rPr>
          <w:rFonts w:ascii="Times New Roman" w:eastAsia="Times New Roman" w:hAnsi="Times New Roman" w:cs="Times New Roman"/>
          <w:sz w:val="24"/>
          <w:szCs w:val="24"/>
        </w:rPr>
        <w:t>chers, and faculty researchers to apply classroom knowledge in a real-world setting to learn about NETL’s core mission areas.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405C759D" w14:textId="77777777" w:rsidR="00FC0CDA" w:rsidRPr="008D5152" w:rsidRDefault="00FC0CDA" w:rsidP="00FC0CDA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1FC8111" w14:textId="77777777" w:rsidR="008D77D6" w:rsidRPr="00E673C8" w:rsidRDefault="008D77D6" w:rsidP="008D77D6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Interested applicants should complete the online application at </w:t>
      </w:r>
      <w:hyperlink w:history="1">
        <w:r w:rsidRPr="00586A4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http://www.zintellect.com. 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For questions or issues, please email </w:t>
      </w:r>
      <w:hyperlink r:id="rId10" w:history="1">
        <w:r w:rsidRPr="00CC2DE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NETLadmin@orau.org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5A91035" w14:textId="77777777" w:rsidR="00FC0CDA" w:rsidRPr="008D77D6" w:rsidRDefault="00FC0CDA" w:rsidP="00FC0CDA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8D5152">
        <w:rPr>
          <w:rFonts w:ascii="Times New Roman" w:eastAsia="Times New Roman" w:hAnsi="Times New Roman" w:cs="Times New Roman"/>
          <w:sz w:val="24"/>
          <w:szCs w:val="24"/>
        </w:rPr>
        <w:t xml:space="preserve">In the online application </w:t>
      </w:r>
      <w:r w:rsidRPr="008D5152">
        <w:rPr>
          <w:rFonts w:ascii="Times New Roman" w:eastAsia="Times New Roman" w:hAnsi="Times New Roman" w:cs="Times New Roman"/>
          <w:b/>
          <w:sz w:val="24"/>
          <w:szCs w:val="24"/>
        </w:rPr>
        <w:t xml:space="preserve">list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ark Smith</w:t>
      </w:r>
      <w:r w:rsidRPr="008D5152">
        <w:rPr>
          <w:rFonts w:ascii="Times New Roman" w:eastAsia="Times New Roman" w:hAnsi="Times New Roman" w:cs="Times New Roman"/>
          <w:b/>
          <w:sz w:val="24"/>
          <w:szCs w:val="24"/>
        </w:rPr>
        <w:t xml:space="preserve"> as your requested mentor.</w:t>
      </w:r>
      <w:r w:rsidRPr="008D5152">
        <w:rPr>
          <w:rFonts w:ascii="Times New Roman" w:eastAsia="Times New Roman" w:hAnsi="Times New Roman" w:cs="Times New Roman"/>
          <w:sz w:val="24"/>
          <w:szCs w:val="24"/>
        </w:rPr>
        <w:t xml:space="preserve">  This will associate your application with this job posting.</w:t>
      </w:r>
      <w:r w:rsidRPr="008D5152">
        <w:rPr>
          <w:rFonts w:ascii="Times New Roman" w:eastAsia="Calibri" w:hAnsi="Times New Roman" w:cs="Times New Roman"/>
          <w:sz w:val="24"/>
          <w:szCs w:val="24"/>
        </w:rPr>
        <w:t xml:space="preserve">   Please send a CV to </w:t>
      </w:r>
      <w:r w:rsidRPr="008D77D6">
        <w:rPr>
          <w:rFonts w:ascii="Times New Roman" w:eastAsia="Calibri" w:hAnsi="Times New Roman" w:cs="Times New Roman"/>
          <w:b/>
          <w:sz w:val="24"/>
          <w:szCs w:val="24"/>
        </w:rPr>
        <w:t>Dr. Mark Smith</w:t>
      </w:r>
      <w:r w:rsidRPr="008D5152">
        <w:rPr>
          <w:rFonts w:ascii="Times New Roman" w:eastAsia="Calibri" w:hAnsi="Times New Roman" w:cs="Times New Roman"/>
          <w:sz w:val="24"/>
          <w:szCs w:val="24"/>
        </w:rPr>
        <w:t xml:space="preserve"> at </w:t>
      </w:r>
      <w:r w:rsidRPr="008D77D6">
        <w:rPr>
          <w:rFonts w:ascii="Times New Roman" w:eastAsia="Calibri" w:hAnsi="Times New Roman" w:cs="Times New Roman"/>
          <w:b/>
          <w:sz w:val="24"/>
          <w:szCs w:val="24"/>
        </w:rPr>
        <w:t xml:space="preserve">mark.smith@netl.doe.gov.  </w:t>
      </w:r>
    </w:p>
    <w:p w14:paraId="661E772D" w14:textId="77777777" w:rsidR="008D77D6" w:rsidRDefault="008D77D6" w:rsidP="008D77D6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 you have additional questions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please contac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atricia Adkins-Coliane, </w:t>
      </w:r>
      <w:hyperlink r:id="rId11" w:history="1">
        <w:r w:rsidRPr="00A5007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tricia.adkins-coliane@netl.doe.gov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who is the NETL </w:t>
      </w:r>
      <w:r>
        <w:rPr>
          <w:rFonts w:ascii="Times New Roman" w:eastAsia="Times New Roman" w:hAnsi="Times New Roman" w:cs="Times New Roman"/>
          <w:sz w:val="24"/>
          <w:szCs w:val="24"/>
        </w:rPr>
        <w:t>Graduate Education Program Manager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2CF0F6" w14:textId="77777777" w:rsidR="00DE775D" w:rsidRDefault="00DE775D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424DCDD" w14:textId="77777777"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09DE2B" w14:textId="4F3DC371" w:rsidR="003C588E" w:rsidRPr="003C588E" w:rsidRDefault="003C588E" w:rsidP="003C588E">
      <w:pPr>
        <w:tabs>
          <w:tab w:val="left" w:pos="288"/>
          <w:tab w:val="left" w:pos="816"/>
          <w:tab w:val="left" w:pos="1296"/>
          <w:tab w:val="left" w:pos="17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rticipant(s)</w:t>
      </w:r>
      <w:r w:rsidRPr="003C58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ll b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</w:t>
      </w:r>
      <w:r>
        <w:rPr>
          <w:rFonts w:ascii="Times New Roman" w:hAnsi="Times New Roman" w:cs="Times New Roman"/>
          <w:sz w:val="24"/>
          <w:szCs w:val="24"/>
        </w:rPr>
        <w:t xml:space="preserve">to 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program solely for the educational benefit it provides. 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project should not include activities that are reserved for federal employees nor should it require </w:t>
      </w:r>
      <w:r>
        <w:rPr>
          <w:rFonts w:ascii="Times New Roman" w:hAnsi="Times New Roman" w:cs="Times New Roman"/>
          <w:sz w:val="24"/>
          <w:szCs w:val="24"/>
        </w:rPr>
        <w:t>a participant</w:t>
      </w:r>
      <w:r w:rsidRPr="003C588E">
        <w:rPr>
          <w:rFonts w:ascii="Times New Roman" w:hAnsi="Times New Roman" w:cs="Times New Roman"/>
          <w:sz w:val="24"/>
          <w:szCs w:val="24"/>
        </w:rPr>
        <w:t xml:space="preserve"> to perform inherently governmental functions such as:  supervise or mentor federal employees or federal contractor staff, hire or fire anyone; have budget, program management, or signature authority; carry an official job title; or function in any way as a representative of the federal government.  </w:t>
      </w:r>
    </w:p>
    <w:p w14:paraId="264C5948" w14:textId="77777777" w:rsidR="003C588E" w:rsidRPr="00E673C8" w:rsidRDefault="003C588E" w:rsidP="003C588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sectPr w:rsidR="003C588E" w:rsidRPr="00E673C8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3529C8" w14:textId="77777777" w:rsidR="00CE7638" w:rsidRDefault="00CE7638" w:rsidP="00995F15">
      <w:pPr>
        <w:spacing w:after="0" w:line="240" w:lineRule="auto"/>
      </w:pPr>
      <w:r>
        <w:separator/>
      </w:r>
    </w:p>
  </w:endnote>
  <w:endnote w:type="continuationSeparator" w:id="0">
    <w:p w14:paraId="71ACA793" w14:textId="77777777" w:rsidR="00CE7638" w:rsidRDefault="00CE7638" w:rsidP="00995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34215F" w14:textId="77777777" w:rsidR="00CE7638" w:rsidRDefault="00CE7638" w:rsidP="00995F15">
      <w:pPr>
        <w:spacing w:after="0" w:line="240" w:lineRule="auto"/>
      </w:pPr>
      <w:r>
        <w:separator/>
      </w:r>
    </w:p>
  </w:footnote>
  <w:footnote w:type="continuationSeparator" w:id="0">
    <w:p w14:paraId="0F4508A8" w14:textId="77777777" w:rsidR="00CE7638" w:rsidRDefault="00CE7638" w:rsidP="00995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B530" w14:textId="34F7F529" w:rsidR="00995F15" w:rsidRPr="00D31858" w:rsidRDefault="00995F15" w:rsidP="00995F15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bCs/>
        <w:kern w:val="36"/>
        <w:sz w:val="32"/>
        <w:szCs w:val="32"/>
      </w:rPr>
    </w:pP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NETL/ORISE </w:t>
    </w:r>
    <w:r w:rsidR="00AC292C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RESEARCH </w:t>
    </w: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>OPPORTUNITY ANNOUNCEMENT</w:t>
    </w:r>
  </w:p>
  <w:p w14:paraId="149DD1E6" w14:textId="77777777" w:rsidR="00995F15" w:rsidRPr="00D31858" w:rsidRDefault="00995F15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B4746"/>
    <w:multiLevelType w:val="hybridMultilevel"/>
    <w:tmpl w:val="2DC6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3322E"/>
    <w:multiLevelType w:val="multilevel"/>
    <w:tmpl w:val="A1AA7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7E1088"/>
    <w:multiLevelType w:val="multilevel"/>
    <w:tmpl w:val="BE3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7F6795"/>
    <w:multiLevelType w:val="hybridMultilevel"/>
    <w:tmpl w:val="FC2E0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C5477"/>
    <w:multiLevelType w:val="hybridMultilevel"/>
    <w:tmpl w:val="26B8C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24A29"/>
    <w:multiLevelType w:val="hybridMultilevel"/>
    <w:tmpl w:val="817258B4"/>
    <w:lvl w:ilvl="0" w:tplc="754A3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9F1CE9"/>
    <w:multiLevelType w:val="hybridMultilevel"/>
    <w:tmpl w:val="8FBCC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cwNTewNDIzNzJX0lEKTi0uzszPAykwrAUAJjIqJSwAAAA="/>
  </w:docVars>
  <w:rsids>
    <w:rsidRoot w:val="00ED4892"/>
    <w:rsid w:val="00021EF1"/>
    <w:rsid w:val="000422DC"/>
    <w:rsid w:val="00111D43"/>
    <w:rsid w:val="00120D0A"/>
    <w:rsid w:val="00121C03"/>
    <w:rsid w:val="00163774"/>
    <w:rsid w:val="001B7BBE"/>
    <w:rsid w:val="00270A51"/>
    <w:rsid w:val="00277E13"/>
    <w:rsid w:val="002F59B4"/>
    <w:rsid w:val="00337282"/>
    <w:rsid w:val="00372133"/>
    <w:rsid w:val="003937B5"/>
    <w:rsid w:val="003C588E"/>
    <w:rsid w:val="003D6C20"/>
    <w:rsid w:val="003E019C"/>
    <w:rsid w:val="003E246F"/>
    <w:rsid w:val="00430032"/>
    <w:rsid w:val="0043587F"/>
    <w:rsid w:val="0043638B"/>
    <w:rsid w:val="00483445"/>
    <w:rsid w:val="005069E1"/>
    <w:rsid w:val="0053653C"/>
    <w:rsid w:val="00554C84"/>
    <w:rsid w:val="005A18E9"/>
    <w:rsid w:val="005B39F1"/>
    <w:rsid w:val="005F2970"/>
    <w:rsid w:val="007173E4"/>
    <w:rsid w:val="00732A4B"/>
    <w:rsid w:val="0075681E"/>
    <w:rsid w:val="007C4998"/>
    <w:rsid w:val="007D08EA"/>
    <w:rsid w:val="007E43CB"/>
    <w:rsid w:val="008D77D6"/>
    <w:rsid w:val="008E0B3F"/>
    <w:rsid w:val="00962138"/>
    <w:rsid w:val="009677EF"/>
    <w:rsid w:val="00995F15"/>
    <w:rsid w:val="009C1221"/>
    <w:rsid w:val="00A66895"/>
    <w:rsid w:val="00A92357"/>
    <w:rsid w:val="00AC292C"/>
    <w:rsid w:val="00AE4FD3"/>
    <w:rsid w:val="00C127B0"/>
    <w:rsid w:val="00C8137B"/>
    <w:rsid w:val="00CC2736"/>
    <w:rsid w:val="00CC61FB"/>
    <w:rsid w:val="00CD5C10"/>
    <w:rsid w:val="00CE7638"/>
    <w:rsid w:val="00D31858"/>
    <w:rsid w:val="00D77E37"/>
    <w:rsid w:val="00D83D8E"/>
    <w:rsid w:val="00D90F26"/>
    <w:rsid w:val="00DE775D"/>
    <w:rsid w:val="00E230DF"/>
    <w:rsid w:val="00E673C8"/>
    <w:rsid w:val="00E75D95"/>
    <w:rsid w:val="00EA58B9"/>
    <w:rsid w:val="00ED4892"/>
    <w:rsid w:val="00ED7B8C"/>
    <w:rsid w:val="00F378CD"/>
    <w:rsid w:val="00F601F1"/>
    <w:rsid w:val="00FC0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0282A"/>
  <w15:docId w15:val="{32F6BF9D-21B1-4572-A60B-523F089DD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489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7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8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8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489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73C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F15"/>
  </w:style>
  <w:style w:type="paragraph" w:styleId="Footer">
    <w:name w:val="footer"/>
    <w:basedOn w:val="Normal"/>
    <w:link w:val="Foot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F15"/>
  </w:style>
  <w:style w:type="table" w:styleId="TableGrid">
    <w:name w:val="Table Grid"/>
    <w:basedOn w:val="TableNormal"/>
    <w:uiPriority w:val="59"/>
    <w:rsid w:val="00995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D31858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1C0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A58B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75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tricia.adkins-coliane@netl.doe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NETLadmin@orau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1E113979083498B971A53377806BE" ma:contentTypeVersion="0" ma:contentTypeDescription="Create a new document." ma:contentTypeScope="" ma:versionID="adc0f7ebd8318fd720272a6a36ac11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E2C083-5202-46D6-92C9-B1A3AF7CF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C87FC7-80D5-4A16-9E6D-8A214A44EF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6ABD25-0C81-4040-8535-D32B040B65C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6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L DoE</Company>
  <LinksUpToDate>false</LinksUpToDate>
  <CharactersWithSpaces>4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cy J. Andres</dc:creator>
  <cp:lastModifiedBy>Smerkol, Debra S. (CONTR)</cp:lastModifiedBy>
  <cp:revision>5</cp:revision>
  <dcterms:created xsi:type="dcterms:W3CDTF">2019-01-09T13:58:00Z</dcterms:created>
  <dcterms:modified xsi:type="dcterms:W3CDTF">2019-01-0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1E113979083498B971A53377806BE</vt:lpwstr>
  </property>
</Properties>
</file>